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ล่อยบอท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ีรนันท์) ค่ะ</w:t>
      </w:r>
    </w:p>
    <w:p>
      <w:pPr>
        <w:pStyle w:val="BodyText"/>
      </w:pPr>
      <w:r>
        <w:t xml:space="preserve">(คุณเพลงรบ) มาครบเลยทีเดียวน้อง ๆ ยิ้มแบบมีเสียงด้วยนะคะ น่ารักทีเดียวค่ะอย่างหนึ่งนี่ ธรรมชาติก็จะสร้างอีกอย่างหนึ่งขึ้นมาให้นะคะเป็นอะไรที่สามารถที่จะทำให้เราได้เห็นถึงความพิเศษนะคะ แล้วนี่คือความสามารถของน้อง ๆ จริง ๆ ค่ะขอบคุณน้อง ๆ นักแสดง และขอบคุณผู้บริหารด้วยนะค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จีรนันท์) ค่ะ ขอบคุณค่ะ ขอบคุณค่savasaะนasvabsasะคะsacasvasท่านนายกฯ สมาคมคนพิการทุกประเภทแห่งประเทอีกครั้งหนึ่งนะคะ เอาล่ะค่ะ ขอเสียงปรบมือดัง ๆ อีกสักครั้งเป็นกำลังใจascassacasvascsacsasac</w:t>
      </w:r>
    </w:p>
    <w:p>
      <w:pPr>
        <w:pStyle w:val="BodyText"/>
      </w:pPr>
      <w:r>
        <w:t xml:space="preserve">(คุณเพลงรบ) ซึ่งอย่างที่ได้เรียนไปนะครับ ว่าวันคนพิการนะครับ วันนี้เราได้จัดขึ้นนะครับ โดยascassavองค์การสหประชาชาตินี่ได้กำหนดให้ทุกวันที่ 3 ธันวาคมนะครับ ของทุกปี เป็นวันคนพิการสากลนะครับระดับนี้แล้ว แล้วก็ร้องกับน้อง ๆ ด้วยนะคะ เป็นการในแต่ละจังหวัดด้วยนะครับ ซึ่งการจัดงานในครั้งนี้นะครับ ก็เป็นการที่มีความประสงค์ให้คนพิการนั้นได้ร่วมกันแสดงความสามารถ ได้พบเจอกัน พูดคุย</w:t>
      </w:r>
    </w:p>
    <w:p>
      <w:pPr>
        <w:pStyle w:val="BodyText"/>
      </w:pPr>
      <w:r>
        <w:t xml:space="preserve">(คุณเพลงรบ) เอาล่ะครับ วันนี้ เรียกว่าครบรสนะครับ ถ้าเป็นช่อง 7HDก็จะมีผลิตภัณฑ์ต่าง ๆ ด้วย ที่แสดงให้เห็นถึงความสามารถของคนพิการด้วยครับ</w:t>
      </w:r>
    </w:p>
    <w:p>
      <w:pPr>
        <w:pStyle w:val="BodyText"/>
      </w:pPr>
      <w:r>
        <w:t xml:space="preserve">(คุณจีรนันท์) ตอนนี้กล้องกลางเลยนะคะ กล้องที่พี่ ๆชูมืออยู่นะคะ มองกล้องกลางเลยนะคะ ส่งยิ้มหวาน ๆ ได้เลยค่ะ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 สามารถเลือกชอปวันนี้ก็ต้องขอบคุณด้วยนะคะ พี่ ๆ สื่อมวลชนนะคะ ที่งานประชาสัมะค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จีรนันท์) ขอบคุณค่ะ</w:t>
      </w:r>
    </w:p>
    <w:p>
      <w:pPr>
        <w:pStyle w:val="BodyText"/>
      </w:pPr>
      <w:r>
        <w:t xml:space="preserve">(คุณเพลงรบ) ขอบคุณครับ</w:t>
      </w:r>
    </w:p>
    <w:p>
      <w:pPr>
        <w:pStyle w:val="BodyText"/>
      </w:pPr>
      <w:r>
        <w:t xml:space="preserve">(คุณจีรนันท์)นะครับ ท่านอยู่บนเวทีกับเราแล้วนะครับ ท่านจะมาพูดถึงแต่ว่าในด้านของท่านนายกสมาคมสภาคนพิกอบคุณน้องไทด์แล้วก็ในตอนนี้นะคะ ก็ขออนุญาตทักทายไปยังท่านที่รบชมผ่านของเฟซของกระทรวงด้วยนะครับนะคะ ให้กับน้อง ๆ ทุกคนที่ให้เราได้ชมกันไปเมื่อสักครู่นี้เป็นอย่างไรล่ะพี่ม่อน</w:t>
      </w:r>
    </w:p>
    <w:p>
      <w:pPr>
        <w:pStyle w:val="BodyText"/>
      </w:pPr>
      <w:r>
        <w:t xml:space="preserve">(คุณเพลงรบ) ตอนแรกตั้งแต่พี่กบแล้ว sadasvv</w:t>
      </w:r>
    </w:p>
    <w:p>
      <w:pPr>
        <w:pStyle w:val="BodyText"/>
      </w:pPr>
      <w:r>
        <w:t xml:space="preserve">(คุณเพลงรบ) ผมนึกว่าพี่กบมาลิปซิงก์ ผมคิดว่าพี่กบลิปซิงก์แน่ ๆ</w:t>
      </w:r>
    </w:p>
    <w:p>
      <w:pPr>
        <w:pStyle w:val="BodyText"/>
      </w:pPr>
      <w:r>
        <w:t xml:space="preserve">(คุณจีรนันzxczcxzcxzcxzcxzczxcxzcxzcxzc</w:t>
      </w:r>
    </w:p>
    <w:p>
      <w:pPr>
        <w:pStyle w:val="BodyText"/>
      </w:pPr>
      <w:r>
        <w:t xml:space="preserve">[เสียงปรบมือ]ท์) ไม่แห่งประเทศไทยนะครับ วันนี้ท่านอยู่บนเวทีกับเรา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แล้วประสานเสียงกันระหว่างพี่กบแล้วก็น้อง ๆ ด้วยค่ะ</w:t>
      </w:r>
    </w:p>
    <w:p>
      <w:pPr>
        <w:pStyle w:val="BodyText"/>
      </w:pPr>
      <w:r>
        <w:t xml:space="preserve">(คุณเพลงรบ) ซึ่งคำสงสัยผมมีผู้พิทักษ์พี่กบนะ ไม่ ๆระดับพี่กบร้องสดเท่านั้น</w:t>
      </w:r>
    </w:p>
    <w:p>
      <w:pPr>
        <w:pStyle w:val="BodyText"/>
      </w:pPr>
      <w:r>
        <w:t xml:space="preserve">(คุณจีรนันท์) คุณอย่ามาแตะต้องนะ</w:t>
      </w:r>
    </w:p>
    <w:p>
      <w:pPr>
        <w:pStyle w:val="BodyText"/>
      </w:pPr>
      <w:r>
        <w:t xml:space="preserve">[เสียงปรบมือ]ก็บอกว่าความสุขครบรส วันนี้ก็ครบรสเช่นกันครับ เน้นย้ำอีกสักรอบหนึ่งนะครับ ชอปปิงด้านหลัง</w:t>
      </w:r>
    </w:p>
    <w:p>
      <w:pPr>
        <w:pStyle w:val="BodyText"/>
      </w:pPr>
      <w:r>
        <w:t xml:space="preserve">(คุณจีรนันท์)ชอป ชิม แชะ</w:t>
      </w:r>
    </w:p>
    <w:p>
      <w:pPr>
        <w:pStyle w:val="BodyText"/>
      </w:pPr>
      <w:r>
        <w:t xml:space="preserve">(คุณเพลงรบ) 200 กว่าร้านค้านะครับขอขอบพระคุณท่านอนุกูล ปีดแก้วนะคะ สนับสนุนได้เลยค่ะ และเราก็จะมีพิธีการกันต่อบนเวทีนะคะ สำหรับช่วงนี้ท่านที่ยังคงอยู่บนเวทีกับเรานะคะ ท่านนายกสมาคมสภาคนพิการทุกประเภทแห่งประเทศไทย นะคะ</w:t>
      </w:r>
    </w:p>
    <w:p>
      <w:pPr>
        <w:pStyle w:val="BodyText"/>
      </w:pPr>
      <w:r>
        <w:t xml:space="preserve">(คุณเพลงรบ)ท่านศุภชีพ ดิษเทศ วันนี้พลังศิลป์ พลังเพลง เติมเต็มพลังใจเดี๋ยวขออนุญาตให้ท่านนายกฯขยับเข้ามาอีกนิดหนึ่งนะครับ เพื่อที่จะได้อยู่ในเฟรมภาพอย่างสวยงามนะครับอย่าลืมแชร์ด้วยนะครับ</w:t>
      </w:r>
    </w:p>
    <w:p>
      <w:pPr>
        <w:pStyle w:val="BodyText"/>
      </w:pPr>
      <w:r>
        <w:t xml:space="preserve">(คุณจีรนันท์) ถูกต้องค่ะ</w:t>
      </w:r>
    </w:p>
    <w:p>
      <w:pPr>
        <w:pStyle w:val="BodyText"/>
      </w:pPr>
      <w:r>
        <w:t xml:space="preserve">(คุณเพลงรบ) ครับ และผมขอเรียนเชิญท่าน ศุภชีพ ดิษเทศ นะครับ นายกสมาคมสภาคนพิการทุกประเภทจะขออนุญาตเรียนเชิญท่านนะครับ ได้กล่าวถึงรูปแบบและความสำคัญของการจัดกิจกรรม พลังศิลป์ พลังเพลง เติมเต็มพลังใจ วันนี้อยู่บนเวทีแล้วขอเสียงปรบมือครับ</w:t>
      </w:r>
    </w:p>
    <w:p>
      <w:pPr>
        <w:pStyle w:val="BodyText"/>
      </w:pPr>
      <w:r>
        <w:t xml:space="preserve">(คุณศุภชีพ) เรียนนายอนุกูล ปีดแก้วปลัดกระทรวงการพัฒนาสังคมและความมั่นคงของมนุษย์ กระผม ในนามของผู้ดำเนินกิจกรรมพลังศิลป์ พลังเพลง เติมเต็มพลังใจ</w:t>
      </w:r>
    </w:p>
    <w:p>
      <w:pPr>
        <w:pStyle w:val="BodyText"/>
      </w:pPr>
      <w:r>
        <w:t xml:space="preserve">[เสียงดนตรี]พิการทุกท่าน ท่านผู้บริหารกระทรวงพัฒนาสังคมและความมั่นคงของมนุษย์ท่านผู้มีเกียรติและก็สื่อมวลชนทุกท่านครับ วันนี้ต้องขอโทษแทนแต่ว่าอยู่ระหว่างการแถลงนโยบาย ก็พลาดก็คงจะได้เจอตัวจริงเสียงจริง ท่านรัฐมนตรีประกาศให้วันที่ 3 ธันวาคม ของ</w:t>
      </w:r>
    </w:p>
    <w:p>
      <w:pPr>
        <w:pStyle w:val="BodyText"/>
      </w:pPr>
      <w:r>
        <w:t xml:space="preserve">(คุณอนุกูล) เรียนท่านประธานสมาคมคนพิการทุกประเภทแห่งประเทศไทย ท่านศุภชีพ ดิษเทศ์กรคนสังคมและความมั่นคงของมนุษย์ ท่าน พมจ. ท่านหัวหน้าหน่วยงานภาคีเครือข่ายภาครัฐภาคเอกชน ภาคประชาสังคม พี่น้องคนพิการท่านรัฐมนตรี ที่ไม่สามารถมาร่วมงานซึ่งท่านให้ความสำคัญมากนะครับ 2 ครั้งแล้วที่มีเหตุจำเป็นที่มาไม่ได้ครั้งที่แล้ว ท่านจะมาร่วมงานไปครั้งหนึ่ง ก็มาเรียนทุกท่านว่าท่านรัฐมนตรีมีความตั้งใจแต่ว่าอย่างไรก็ตาม โอกาสที่ท่านจะได้ร่วมงานกับพี่น้องคนพิการแล้วก็ภาคีเครือข่ายกระทรวง พม. นะครับ ผมมีความยินดีอย่างยิ่งนะครับ ที่เป็นส่วนหนึ่งของกิจกรรม</w:t>
      </w:r>
      <w:r>
        <w:t xml:space="preserve">“</w:t>
      </w:r>
      <w:r>
        <w:t xml:space="preserve">พลังศิลป์ พลังเพลง เติมเต็มพลังใจ</w:t>
      </w:r>
      <w:r>
        <w:t xml:space="preserve">”</w:t>
      </w:r>
      <w:r>
        <w:t xml:space="preserve">ในวันนี้ เรียนว่าองค์การสหประชาชาติทุกปี เป็นวันคนพิการสากลโดยรัฐ กระทรวง พม. เอง มุ่งที่จะขับเคลื่อนซึ่งระบุไว้ในประกาศนโยบายของรัฐบาลที่จะจัดสวัสดิการการดำเนินงานที่เกี่ยวกับการดูแลคนพิการ ให้ได้รับโอกาสอย่างครอบคลุม ทั่วถึงและเท่าเทียมเดี๋ยวอีกสักครู่หนึ่งจะถ่ายภาพร่วมกันนะคะรวมถึงท่านปลัดฯ เองก็ได้พูดถึงวันคนพิการ</w:t>
      </w:r>
    </w:p>
    <w:p>
      <w:pPr>
        <w:pStyle w:val="BodyText"/>
      </w:pPr>
      <w:r>
        <w:t xml:space="preserve">(คุณจีรนันท์) และสำหรับช่วงนี้นะคะ ท่านปลัดว่าวันนี้นอกจากเราจะได้เห็นศักยภาพน้อง ๆ คนพิการแล้วส่วนเกี่ยวข้องและสนับสนุน ทำให้วันคนพิการวันนี้เป็นวันดี ๆ วันนี้นะครับ เราจะทำการมอบโล่ประกาศเกียรติคุณ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จีรนันท์) ขอบคุณท่านปลัดฯ นะคะและขอบคุณทางด้านของท่านนายกสมาคมสภาคนพิการด้วยนะคะนางสาวซอฟียะห์ หะยีเต๊ะ รางวัล</w:t>
      </w:r>
    </w:p>
    <w:p>
      <w:pPr>
        <w:pStyle w:val="BodyText"/>
      </w:pPr>
      <w:r>
        <w:t xml:space="preserve">(คุณเพลงรบ) เรียกได้ว่า วันนี้ในส่วนของท่านนายกฯ เองนะครับ ก็ได้กล่าวถึงรูปแบบความสำคัญของการจัดงาน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พลังศิลป์ พลังเพลง เติมเต็มพลังใจภาพจะออกมาสวยอยู่ที่ตากล้องนะครับ</w:t>
      </w:r>
    </w:p>
    <w:p>
      <w:pPr>
        <w:pStyle w:val="BodyText"/>
      </w:pPr>
      <w:r>
        <w:t xml:space="preserve">(คุณเพลงรบ)การจัดพื้นที่ จัดสถานที่ ให้สร้างสรรค์และรังสรรค์สิ่งที่ดี ๆ ออกมาครับ ขอเสียงปรบมือให้ทั้ง 2 ท่านครับหัวใจด้วย</w:t>
      </w:r>
    </w:p>
    <w:p>
      <w:pPr>
        <w:pStyle w:val="BodyText"/>
      </w:pPr>
      <w:r>
        <w:t xml:space="preserve">(คุณจีรนันท์) ในการมองภาพนะคะ รางวัลกระทรวงการพัฒนาสังคมและความมั่นคงของมนุษย์ ท่านจะยังคงอยู่บนเวทีนะคะขอบพระคุณค่ะ ท่านนายกสมาคมสภาคนพิการทุกประเภทแห่งประเทศไทย ท่านศุภชีพ ดิษเทศ ด้วยนะคะ</w:t>
      </w:r>
    </w:p>
    <w:p>
      <w:pPr>
        <w:pStyle w:val="BodyText"/>
      </w:pPr>
      <w:r>
        <w:t xml:space="preserve">(คุณเพลงรบ) แน่นอนนะครับด้วยนะครับผู้ปกครองที่ได้ดูแลน้อง ๆ เป็นอย่างดีนะครับวันนี้เราจะมาเห็นอีก 1 ภาพ ที่เรียกได้ว่าเป็นการชูเชิดเกียรติ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ของผู้ที่มีส่วนร่วมขอแสดงความยินดีด้วยค่ะ</w:t>
      </w:r>
    </w:p>
    <w:p>
      <w:pPr>
        <w:pStyle w:val="BodyText"/>
      </w:pPr>
      <w:r>
        <w:t xml:space="preserve">(คุณเพลงรบ) วันนี้เป็นภาพบรรยากาศแห่งรอยยิ้มนะครับ</w:t>
      </w:r>
    </w:p>
    <w:p>
      <w:pPr>
        <w:pStyle w:val="BodyText"/>
      </w:pPr>
      <w:r>
        <w:t xml:space="preserve">(คุณเพลงรบ) วันนี้เป็นภาพบรรยากาศแห่งรอยยิ้มนะครับประจำปี 2566 นะครับ วันนี้ท่านปลัดฯ อยู่กับเราแล้วนะครับ พี่จอย</w:t>
      </w:r>
    </w:p>
    <w:p>
      <w:pPr>
        <w:pStyle w:val="BodyText"/>
      </w:pPr>
      <w:r>
        <w:t xml:space="preserve">(คุณจีรนันท์) ค่ะ</w:t>
      </w:r>
    </w:p>
    <w:p>
      <w:pPr>
        <w:pStyle w:val="BodyText"/>
      </w:pPr>
      <w:r>
        <w:t xml:space="preserve">(คุณเพลงรบ) เป็นรางวัลชนะการประกวดภาพถ่ายเนื่องในวันคนพิการสากล 2566 จำนวน 3 ท่านครับ</w:t>
      </w:r>
    </w:p>
    <w:p>
      <w:pPr>
        <w:pStyle w:val="BodyText"/>
      </w:pPr>
      <w:r>
        <w:t xml:space="preserve">(คุณจีรนันท์) ใช่ค่ะ</w:t>
      </w:r>
    </w:p>
    <w:p>
      <w:pPr>
        <w:pStyle w:val="BodyText"/>
      </w:pPr>
      <w:r>
        <w:t xml:space="preserve">(คุณเพลงรบ)รางวัลชนะเลิศนะครับ ได้แก่คนพิการด้วยนะครับ เป็นรางวัลองค์กรที่ส่งเสริมชนะเลิศสำหรับการประกวดภาพถ่าย เนื่องในวันคนพิการนะคะ ได้รับโล่นะคะ และได้รับเงินรางวัล 5,000 บาทด้วยนะคะ</w:t>
      </w:r>
    </w:p>
    <w:p>
      <w:pPr>
        <w:pStyle w:val="BodyText"/>
      </w:pPr>
      <w:r>
        <w:t xml:space="preserve">(คุณเพลงรบ) มองผ่านเลนส์อย่างไร</w:t>
      </w:r>
    </w:p>
    <w:p>
      <w:pPr>
        <w:pStyle w:val="BodyText"/>
      </w:pPr>
      <w:r>
        <w:t xml:space="preserve">(คุณจีรนันท์) ขอเรียนเชิญค่ะและที่ได้เห็นนะครับ มีทั้งโล่รางวัลนะครับ</w:t>
      </w:r>
    </w:p>
    <w:p>
      <w:pPr>
        <w:pStyle w:val="BodyText"/>
      </w:pPr>
      <w:r>
        <w:t xml:space="preserve">(คุณจีรนันท์) ใช่ค่ะ ขอแสดงความยินดีด้วย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ล่อยบอท</dc:title>
  <dc:creator/>
  <cp:keywords/>
  <dcterms:created xsi:type="dcterms:W3CDTF">2024-12-04T12:57:06Z</dcterms:created>
  <dcterms:modified xsi:type="dcterms:W3CDTF">2024-12-04T12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7 เวลา 13.35 น.</vt:lpwstr>
  </property>
  <property fmtid="{D5CDD505-2E9C-101B-9397-08002B2CF9AE}" pid="3" name="subtitle">
    <vt:lpwstr/>
  </property>
</Properties>
</file>